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f3eda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664ca76-ab09-41e9-97e0-ff4efca81dd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7:04:26Z</dcterms:created>
  <dcterms:modified xsi:type="dcterms:W3CDTF">2023-06-23T17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